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1EDE40B4"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82C0A">
        <w:t>της</w:t>
      </w:r>
      <w:r w:rsidRPr="009E1F80">
        <w:t xml:space="preserve"> ψυχαγωγίας της </w:t>
      </w:r>
      <w:r w:rsidRPr="009E1F80">
        <w:rPr>
          <w:lang w:val="en-US"/>
        </w:rPr>
        <w:t>Microsoft</w:t>
      </w:r>
      <w:r w:rsidRPr="009E1F80">
        <w:t xml:space="preserve">. Το </w:t>
      </w:r>
      <w:r w:rsidRPr="009E1F80">
        <w:rPr>
          <w:lang w:val="en-US"/>
        </w:rPr>
        <w:t>Xbox</w:t>
      </w:r>
      <w:r w:rsidRPr="009E1F80">
        <w:t xml:space="preserve">, που κυκλοφόρησε για πρώτη φορά το 2001, είναι μια σειρά από κονσόλες </w:t>
      </w:r>
      <w:r w:rsidR="00FB3EA7">
        <w:t>για ηλεκτρονικά παιχνίδια</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7B5D60">
            <w:rPr>
              <w:noProof/>
            </w:rPr>
            <w:t>(</w:t>
          </w:r>
          <w:r w:rsidR="00581CAA" w:rsidRPr="00581CAA">
            <w:rPr>
              <w:noProof/>
              <w:lang w:val="en-US"/>
            </w:rPr>
            <w:t>Wolf</w:t>
          </w:r>
          <w:r w:rsidR="00581CAA" w:rsidRPr="007B5D60">
            <w:rPr>
              <w:noProof/>
            </w:rPr>
            <w:t>, 2007)</w:t>
          </w:r>
          <w:r w:rsidR="0014016C">
            <w:rPr>
              <w:lang w:val="en-US"/>
            </w:rPr>
            <w:fldChar w:fldCharType="end"/>
          </w:r>
        </w:sdtContent>
      </w:sdt>
      <w:r w:rsidR="00BF7B96" w:rsidRPr="009E1F80">
        <w:t>.</w:t>
      </w:r>
    </w:p>
    <w:p w14:paraId="6E7591AE" w14:textId="61DFD90F"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nstainability</w:t>
          </w:r>
          <w:r w:rsidR="00581CAA" w:rsidRPr="007B5D60">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7B5D60">
            <w:rPr>
              <w:noProof/>
            </w:rPr>
            <w:t>(</w:t>
          </w:r>
          <w:r w:rsidR="00581CAA" w:rsidRPr="00581CAA">
            <w:rPr>
              <w:noProof/>
              <w:lang w:val="en-US"/>
            </w:rPr>
            <w:t>Cran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9)</w:t>
          </w:r>
          <w:r w:rsidR="00FA5547">
            <w:rPr>
              <w:lang w:val="en-US"/>
            </w:rPr>
            <w:fldChar w:fldCharType="end"/>
          </w:r>
        </w:sdtContent>
      </w:sdt>
      <w:r w:rsidR="00BF7B96" w:rsidRPr="00062FCE">
        <w:t>.</w:t>
      </w:r>
    </w:p>
    <w:p w14:paraId="5F3D0CDC" w14:textId="595AF793"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rsidR="00B43D61">
            <w:rPr>
              <w:lang w:val="en-US"/>
            </w:rPr>
            <w:fldChar w:fldCharType="end"/>
          </w:r>
        </w:sdtContent>
      </w:sdt>
      <w:r w:rsidR="00B43D61" w:rsidRPr="00801190">
        <w:t>.</w:t>
      </w:r>
    </w:p>
    <w:p w14:paraId="44233687" w14:textId="4EC369F8" w:rsidR="001D0342" w:rsidRDefault="00C15098">
      <w:pPr>
        <w:pStyle w:val="Heading1"/>
        <w:rPr>
          <w:lang w:val="en-US"/>
        </w:rPr>
      </w:pPr>
      <w:bookmarkStart w:id="2" w:name="_Toc131366759"/>
      <w:r>
        <w:t>Τ</w:t>
      </w:r>
      <w:r w:rsidR="008B2E24">
        <w:t>μηματοποιηση και Στόχευση</w:t>
      </w:r>
      <w:r w:rsidR="001D0342" w:rsidRPr="001D0342">
        <w:rPr>
          <w:lang w:val="en-US"/>
        </w:rPr>
        <w:t>:</w:t>
      </w:r>
      <w:bookmarkEnd w:id="2"/>
    </w:p>
    <w:p w14:paraId="780FDB45" w14:textId="515CA3D5"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Hollensen</w:t>
          </w:r>
          <w:r w:rsidR="00581CAA" w:rsidRPr="007B5D60">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F263B17"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fldChar w:fldCharType="end"/>
          </w:r>
        </w:sdtContent>
      </w:sdt>
      <w:r w:rsidRPr="00F465AB">
        <w:t>.</w:t>
      </w:r>
    </w:p>
    <w:p w14:paraId="443F5D9C" w14:textId="16E5F3C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sidRPr="007B5D60">
            <w:rPr>
              <w:noProof/>
            </w:rPr>
            <w:t xml:space="preserve"> (</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sidRPr="007B5D60">
            <w:rPr>
              <w:noProof/>
            </w:rPr>
            <w:t xml:space="preserve">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72EC3B2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304EC50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00F57A41" w:rsidRPr="00F57A41">
        <w:t>.</w:t>
      </w:r>
    </w:p>
    <w:p w14:paraId="7D221B35" w14:textId="11D60B06"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sidRPr="007B5D60">
            <w:rPr>
              <w:noProof/>
            </w:rPr>
            <w:t xml:space="preserve"> (</w:t>
          </w:r>
          <w:r w:rsidR="00581CAA" w:rsidRPr="00581CAA">
            <w:rPr>
              <w:noProof/>
              <w:lang w:val="en-US"/>
            </w:rPr>
            <w:t>Chandler</w:t>
          </w:r>
          <w:r w:rsidR="00581CAA" w:rsidRPr="007B5D60">
            <w:rPr>
              <w:noProof/>
            </w:rPr>
            <w:t xml:space="preserve">, 2014; </w:t>
          </w:r>
          <w:r w:rsidR="00581CAA" w:rsidRPr="00581CAA">
            <w:rPr>
              <w:noProof/>
              <w:lang w:val="en-US"/>
            </w:rPr>
            <w:t>Gupta</w:t>
          </w:r>
          <w:r w:rsidR="00581CAA" w:rsidRPr="007B5D60">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υπο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1571434F" w:rsidR="001A48C3" w:rsidRPr="001A48C3" w:rsidRDefault="00197EE7">
      <w:pPr>
        <w:pStyle w:val="Heading2"/>
        <w:rPr>
          <w:lang w:val="en-US"/>
        </w:rPr>
      </w:pPr>
      <w:r w:rsidRPr="00197EE7">
        <w:rPr>
          <w:lang w:val="en-US"/>
        </w:rPr>
        <w:t xml:space="preserve">Τμηματοποίηση και </w:t>
      </w:r>
      <w:r w:rsidR="007B5D60">
        <w:t>Σ</w:t>
      </w:r>
      <w:r w:rsidRPr="00197EE7">
        <w:rPr>
          <w:lang w:val="en-US"/>
        </w:rPr>
        <w:t xml:space="preserve">τόχευση: Βασικές </w:t>
      </w:r>
      <w:r w:rsidR="007B5D60">
        <w:t>Π</w:t>
      </w:r>
      <w:r w:rsidRPr="00197EE7">
        <w:rPr>
          <w:lang w:val="en-US"/>
        </w:rPr>
        <w:t>ληροφορίες</w:t>
      </w:r>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FC1267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w:t>
      </w:r>
    </w:p>
    <w:p w14:paraId="2D9D1488" w14:textId="71FC26F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επηρεαστές και μάρκετινγκ περιεχομένου μέσω πλατφορμών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5BD6F4F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r w:rsidRPr="006E47BC">
        <w:rPr>
          <w:lang w:val="en-US"/>
        </w:rPr>
        <w:t>Ψηφιακή Πλ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πλατφορμών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DA2172" w:rsidRPr="006E47BC">
        <w:t>.</w:t>
      </w:r>
    </w:p>
    <w:p w14:paraId="26178D18" w14:textId="16E29563" w:rsidR="002A5421" w:rsidRPr="002A5421" w:rsidRDefault="006E47BC">
      <w:pPr>
        <w:pStyle w:val="Heading2"/>
        <w:rPr>
          <w:lang w:val="en-US"/>
        </w:rPr>
      </w:pPr>
      <w:r w:rsidRPr="006E47BC">
        <w:rPr>
          <w:lang w:val="en-US"/>
        </w:rPr>
        <w:t xml:space="preserve">Βασικό </w:t>
      </w:r>
      <w:r w:rsidR="00DA7556">
        <w:t>Μ</w:t>
      </w:r>
      <w:r w:rsidRPr="006E47BC">
        <w:rPr>
          <w:lang w:val="en-US"/>
        </w:rPr>
        <w:t xml:space="preserve">ήνυμα και </w:t>
      </w:r>
      <w:r w:rsidR="00DA7556">
        <w:t>Σ</w:t>
      </w:r>
      <w:r w:rsidRPr="006E47BC">
        <w:rPr>
          <w:lang w:val="en-US"/>
        </w:rPr>
        <w:t>κοπός</w:t>
      </w:r>
    </w:p>
    <w:p w14:paraId="4C5D44FF" w14:textId="4D85C53B"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r w:rsidRPr="00295466">
        <w:rPr>
          <w:lang w:val="en-US"/>
        </w:rPr>
        <w:t>Μέθοδοι Επικοινωνί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sidRPr="007B5D60">
            <w:rPr>
              <w:noProof/>
            </w:rPr>
            <w:t xml:space="preserve"> (</w:t>
          </w:r>
          <w:r w:rsidR="00581CAA" w:rsidRPr="00581CAA">
            <w:rPr>
              <w:noProof/>
              <w:lang w:val="en-US"/>
            </w:rPr>
            <w:t>Mulhern</w:t>
          </w:r>
          <w:r w:rsidR="00581CAA" w:rsidRPr="007B5D60">
            <w:rPr>
              <w:noProof/>
            </w:rPr>
            <w:t xml:space="preserve">, 2009;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EF3454">
            <w:fldChar w:fldCharType="end"/>
          </w:r>
        </w:sdtContent>
      </w:sdt>
      <w:r w:rsidRPr="00295466">
        <w:t>.</w:t>
      </w:r>
    </w:p>
    <w:p w14:paraId="5C8EDF89" w14:textId="6166B2DB"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επηρεαστές.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xml:space="preserve">, 2016;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DA2172">
            <w:rPr>
              <w:lang w:val="en-US"/>
            </w:rPr>
            <w:fldChar w:fldCharType="end"/>
          </w:r>
        </w:sdtContent>
      </w:sdt>
      <w:r w:rsidR="002A5421" w:rsidRPr="00295466">
        <w:t>.</w:t>
      </w:r>
    </w:p>
    <w:p w14:paraId="738E79ED" w14:textId="681D7464" w:rsidR="002A5421" w:rsidRPr="002A5421" w:rsidRDefault="00DC1035">
      <w:pPr>
        <w:pStyle w:val="Heading2"/>
        <w:rPr>
          <w:lang w:val="en-US"/>
        </w:rPr>
      </w:pPr>
      <w:r w:rsidRPr="00DC1035">
        <w:rPr>
          <w:lang w:val="en-US"/>
        </w:rPr>
        <w:lastRenderedPageBreak/>
        <w:t xml:space="preserve">Αποτελεσματικότητα και </w:t>
      </w:r>
      <w:r w:rsidR="00D56C74">
        <w:t>Α</w:t>
      </w:r>
      <w:r w:rsidRPr="00DC1035">
        <w:rPr>
          <w:lang w:val="en-US"/>
        </w:rPr>
        <w:t>ντ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sidRPr="007B5D60">
            <w:rPr>
              <w:noProof/>
            </w:rPr>
            <w:t xml:space="preserve"> (</w:t>
          </w:r>
          <w:r w:rsidR="00581CAA" w:rsidRPr="00581CAA">
            <w:rPr>
              <w:noProof/>
              <w:lang w:val="en-US"/>
            </w:rPr>
            <w:t>Kim</w:t>
          </w:r>
          <w:r w:rsidR="00581CAA" w:rsidRPr="007B5D60">
            <w:rPr>
              <w:noProof/>
            </w:rPr>
            <w:t xml:space="preserve"> &amp; </w:t>
          </w:r>
          <w:r w:rsidR="00581CAA" w:rsidRPr="00581CAA">
            <w:rPr>
              <w:noProof/>
              <w:lang w:val="en-US"/>
            </w:rPr>
            <w:t>Chandler</w:t>
          </w:r>
          <w:r w:rsidR="00581CAA" w:rsidRPr="007B5D60">
            <w:rPr>
              <w:noProof/>
            </w:rPr>
            <w:t xml:space="preserve">, 2018; </w:t>
          </w:r>
          <w:r w:rsidR="00581CAA" w:rsidRPr="00581CAA">
            <w:rPr>
              <w:noProof/>
              <w:lang w:val="en-US"/>
            </w:rPr>
            <w:t>Marshall</w:t>
          </w:r>
          <w:r w:rsidR="00581CAA" w:rsidRPr="007B5D60">
            <w:rPr>
              <w:noProof/>
            </w:rPr>
            <w:t>,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sidRPr="007B5D60">
            <w:rPr>
              <w:noProof/>
            </w:rPr>
            <w:t xml:space="preserve"> (</w:t>
          </w:r>
          <w:r w:rsidR="00581CAA" w:rsidRPr="00581CAA">
            <w:rPr>
              <w:noProof/>
              <w:lang w:val="en-US"/>
            </w:rPr>
            <w:t>Grewa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r w:rsidRPr="00A33480">
        <w:rPr>
          <w:lang w:val="en-US"/>
        </w:rPr>
        <w:t>Αειφορία και Περιβαλλοντικές Επιπτώσεις</w:t>
      </w:r>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sidRPr="007B5D60">
            <w:rPr>
              <w:noProof/>
            </w:rPr>
            <w:t xml:space="preserve"> (</w:t>
          </w:r>
          <w:r w:rsidR="00581CAA" w:rsidRPr="00581CAA">
            <w:rPr>
              <w:noProof/>
              <w:lang w:val="en-US"/>
            </w:rPr>
            <w:t>Bald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ανακυκλωσιμότητας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sidRPr="007B5D60">
            <w:rPr>
              <w:noProof/>
            </w:rPr>
            <w:t xml:space="preserve"> (</w:t>
          </w:r>
          <w:r w:rsidR="00581CAA" w:rsidRPr="00581CAA">
            <w:rPr>
              <w:noProof/>
              <w:lang w:val="en-US"/>
            </w:rPr>
            <w:t>Stahel</w:t>
          </w:r>
          <w:r w:rsidR="00581CAA" w:rsidRPr="007B5D60">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r w:rsidRPr="00A33480">
        <w:rPr>
          <w:lang w:val="en-US"/>
        </w:rPr>
        <w:t>Ηθικές Εργασιακές Πρ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7B5D60">
            <w:rPr>
              <w:noProof/>
            </w:rPr>
            <w:t>(</w:t>
          </w:r>
          <w:r w:rsidR="00581CAA" w:rsidRPr="00581CAA">
            <w:rPr>
              <w:noProof/>
              <w:lang w:val="en-US"/>
            </w:rPr>
            <w:t>Locke</w:t>
          </w:r>
          <w:r w:rsidR="00581CAA" w:rsidRPr="007B5D60">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όρρητο και Ασφάλεια Δεδομένων</w:t>
      </w:r>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GDPR</w:t>
          </w:r>
          <w:r w:rsidR="00581CAA" w:rsidRPr="007B5D60">
            <w:rPr>
              <w:noProof/>
            </w:rPr>
            <w:t>, 2023)</w:t>
          </w:r>
          <w:r w:rsidR="00C8094E">
            <w:fldChar w:fldCharType="end"/>
          </w:r>
        </w:sdtContent>
      </w:sdt>
      <w:r w:rsidRPr="00321DA7">
        <w:t>.</w:t>
      </w:r>
    </w:p>
    <w:p w14:paraId="287401A8" w14:textId="2293EFB0"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sidRPr="007B5D60">
            <w:rPr>
              <w:noProof/>
            </w:rPr>
            <w:t xml:space="preserve"> (</w:t>
          </w:r>
          <w:r w:rsidR="00581CAA" w:rsidRPr="00581CAA">
            <w:rPr>
              <w:noProof/>
              <w:lang w:val="en-US"/>
            </w:rPr>
            <w:t>Culnan</w:t>
          </w:r>
          <w:r w:rsidR="00581CAA" w:rsidRPr="007B5D60">
            <w:rPr>
              <w:noProof/>
            </w:rPr>
            <w:t xml:space="preserve"> &amp; </w:t>
          </w:r>
          <w:r w:rsidR="00581CAA" w:rsidRPr="00581CAA">
            <w:rPr>
              <w:noProof/>
              <w:lang w:val="en-US"/>
            </w:rPr>
            <w:t>Williams</w:t>
          </w:r>
          <w:r w:rsidR="00581CAA" w:rsidRPr="007B5D60">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r w:rsidRPr="003E43F9">
        <w:rPr>
          <w:lang w:val="en-US"/>
        </w:rPr>
        <w:t>Συμμετοχικότητα και Προσ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προσβάσιμο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sidRPr="007B5D60">
            <w:rPr>
              <w:noProof/>
            </w:rPr>
            <w:t xml:space="preserve"> (</w:t>
          </w:r>
          <w:r w:rsidR="00581CAA" w:rsidRPr="00581CAA">
            <w:rPr>
              <w:noProof/>
              <w:lang w:val="en-US"/>
            </w:rPr>
            <w:t>Microsoft</w:t>
          </w:r>
          <w:r w:rsidR="00581CAA" w:rsidRPr="007B5D60">
            <w:rPr>
              <w:noProof/>
            </w:rPr>
            <w:t xml:space="preserve"> </w:t>
          </w:r>
          <w:r w:rsidR="00581CAA" w:rsidRPr="00581CAA">
            <w:rPr>
              <w:noProof/>
              <w:lang w:val="en-US"/>
            </w:rPr>
            <w:t>Accessibility</w:t>
          </w:r>
          <w:r w:rsidR="00581CAA" w:rsidRPr="007B5D60">
            <w:rPr>
              <w:noProof/>
            </w:rPr>
            <w:t xml:space="preserve">, 2023; </w:t>
          </w:r>
          <w:r w:rsidR="00581CAA" w:rsidRPr="00581CAA">
            <w:rPr>
              <w:noProof/>
              <w:lang w:val="en-US"/>
            </w:rPr>
            <w:t>Xbox</w:t>
          </w:r>
          <w:r w:rsidR="00581CAA" w:rsidRPr="007B5D60">
            <w:rPr>
              <w:noProof/>
            </w:rPr>
            <w:t xml:space="preserve"> </w:t>
          </w:r>
          <w:r w:rsidR="00581CAA" w:rsidRPr="00581CAA">
            <w:rPr>
              <w:noProof/>
              <w:lang w:val="en-US"/>
            </w:rPr>
            <w:t>Adaptive</w:t>
          </w:r>
          <w:r w:rsidR="00581CAA" w:rsidRPr="007B5D60">
            <w:rPr>
              <w:noProof/>
            </w:rPr>
            <w:t xml:space="preserve"> </w:t>
          </w:r>
          <w:r w:rsidR="00581CAA" w:rsidRPr="00581CAA">
            <w:rPr>
              <w:noProof/>
              <w:lang w:val="en-US"/>
            </w:rPr>
            <w:t>Controller</w:t>
          </w:r>
          <w:r w:rsidR="00581CAA" w:rsidRPr="007B5D60">
            <w:rPr>
              <w:noProof/>
            </w:rPr>
            <w:t>,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646D7CA2" w:rsidR="00C03E55" w:rsidRPr="00C03E55" w:rsidRDefault="00B023DF">
      <w:pPr>
        <w:pStyle w:val="Heading2"/>
        <w:rPr>
          <w:lang w:val="en-US"/>
        </w:rPr>
      </w:pPr>
      <w:r w:rsidRPr="00B023DF">
        <w:rPr>
          <w:lang w:val="en-US"/>
        </w:rPr>
        <w:t xml:space="preserve">Φιλανθρωπία και </w:t>
      </w:r>
      <w:r w:rsidR="00B77B5B">
        <w:t>Κ</w:t>
      </w:r>
      <w:r w:rsidRPr="00B023DF">
        <w:rPr>
          <w:lang w:val="en-US"/>
        </w:rPr>
        <w:t xml:space="preserve">οινοτική </w:t>
      </w:r>
      <w:r w:rsidR="00B77B5B">
        <w:t>Σ</w:t>
      </w:r>
      <w:r w:rsidRPr="00B023DF">
        <w:rPr>
          <w:lang w:val="en-US"/>
        </w:rPr>
        <w:t>υμμετοχή</w:t>
      </w:r>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sidRPr="007B5D60">
            <w:rPr>
              <w:noProof/>
            </w:rPr>
            <w:t xml:space="preserve"> (</w:t>
          </w:r>
          <w:r w:rsidR="00581CAA" w:rsidRPr="00581CAA">
            <w:rPr>
              <w:noProof/>
              <w:lang w:val="en-US"/>
            </w:rPr>
            <w:t>Porter</w:t>
          </w:r>
          <w:r w:rsidR="00581CAA" w:rsidRPr="007B5D60">
            <w:rPr>
              <w:noProof/>
            </w:rPr>
            <w:t xml:space="preserve"> &amp; </w:t>
          </w:r>
          <w:r w:rsidR="00581CAA" w:rsidRPr="00581CAA">
            <w:rPr>
              <w:noProof/>
              <w:lang w:val="en-US"/>
            </w:rPr>
            <w:t>Kramer</w:t>
          </w:r>
          <w:r w:rsidR="00581CAA" w:rsidRPr="007B5D60">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r w:rsidRPr="00EF10AC">
        <w:rPr>
          <w:lang w:val="en-US"/>
        </w:rPr>
        <w:t>Ψηφιακή Έντ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r w:rsidRPr="009A4CF0">
        <w:rPr>
          <w:lang w:val="en-US"/>
        </w:rPr>
        <w:t>Ποικιλομορφία προμηθευτών</w:t>
      </w:r>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pplier</w:t>
          </w:r>
          <w:r w:rsidR="00581CAA" w:rsidRPr="007B5D60">
            <w:rPr>
              <w:noProof/>
            </w:rPr>
            <w:t xml:space="preserve"> </w:t>
          </w:r>
          <w:r w:rsidR="00581CAA" w:rsidRPr="00581CAA">
            <w:rPr>
              <w:noProof/>
              <w:lang w:val="en-US"/>
            </w:rPr>
            <w:t>Diversity</w:t>
          </w:r>
          <w:r w:rsidR="00581CAA" w:rsidRPr="007B5D60">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1A1BF281"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sidRPr="007B5D60">
            <w:rPr>
              <w:noProof/>
            </w:rPr>
            <w:t xml:space="preserve"> (</w:t>
          </w:r>
          <w:r w:rsidR="00581CAA" w:rsidRPr="00581CAA">
            <w:rPr>
              <w:noProof/>
              <w:lang w:val="en-US"/>
            </w:rPr>
            <w:t>Cath</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8)</w:t>
          </w:r>
          <w:r w:rsidR="007D3B23">
            <w:rPr>
              <w:lang w:val="en-US"/>
            </w:rPr>
            <w:fldChar w:fldCharType="end"/>
          </w:r>
        </w:sdtContent>
      </w:sdt>
      <w:r w:rsidR="00B141BE" w:rsidRPr="001F0575">
        <w:t>.</w:t>
      </w:r>
    </w:p>
    <w:p w14:paraId="1E1074DD" w14:textId="1553679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sidRPr="007B5D60">
            <w:rPr>
              <w:noProof/>
            </w:rPr>
            <w:t xml:space="preserve"> (</w:t>
          </w:r>
          <w:r w:rsidR="00581CAA" w:rsidRPr="00581CAA">
            <w:rPr>
              <w:noProof/>
              <w:lang w:val="en-US"/>
            </w:rPr>
            <w:t>Khatsenkova</w:t>
          </w:r>
          <w:r w:rsidR="00581CAA" w:rsidRPr="007B5D60">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52351062"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Pr="008334A6">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58C26CEC" w14:textId="462FAFF1" w:rsidR="008334A6" w:rsidRPr="00A82211" w:rsidRDefault="008334A6" w:rsidP="008334A6">
      <w:pPr>
        <w:pStyle w:val="Heading1"/>
        <w:numPr>
          <w:ilvl w:val="0"/>
          <w:numId w:val="0"/>
        </w:numPr>
        <w:rPr>
          <w:lang w:val="en-US"/>
        </w:rPr>
      </w:pPr>
      <w:r w:rsidRPr="007D26C6">
        <w:t>ΠΑΡΑΡΤΗΜΑ</w:t>
      </w:r>
      <w:r w:rsidRPr="00A82211">
        <w:rPr>
          <w:lang w:val="en-US"/>
        </w:rPr>
        <w:t xml:space="preserve"> 3: </w:t>
      </w:r>
      <w:r w:rsidR="00554460">
        <w:t>Σύνοψη</w:t>
      </w:r>
      <w:r w:rsidR="00554460" w:rsidRPr="00A82211">
        <w:rPr>
          <w:lang w:val="en-US"/>
        </w:rPr>
        <w:t xml:space="preserve"> </w:t>
      </w:r>
      <w:r>
        <w:rPr>
          <w:lang w:val="en-US"/>
        </w:rPr>
        <w:t>STP</w:t>
      </w:r>
      <w:r w:rsidRPr="00A82211">
        <w:rPr>
          <w:lang w:val="en-US"/>
        </w:rPr>
        <w:t xml:space="preserve"> </w:t>
      </w:r>
      <w:r>
        <w:t>και</w:t>
      </w:r>
      <w:r w:rsidRPr="00A82211">
        <w:rPr>
          <w:lang w:val="en-US"/>
        </w:rPr>
        <w:t xml:space="preserve"> 7</w:t>
      </w:r>
      <w:r>
        <w:rPr>
          <w:lang w:val="en-US"/>
        </w:rPr>
        <w:t>P</w:t>
      </w:r>
      <w:r w:rsidRPr="00A82211">
        <w:rPr>
          <w:lang w:val="en-US"/>
        </w:rPr>
        <w:t>’</w:t>
      </w:r>
      <w:r>
        <w:rPr>
          <w:lang w:val="en-US"/>
        </w:rPr>
        <w:t>s</w:t>
      </w:r>
      <w:r w:rsidR="008F58A8" w:rsidRPr="00A82211">
        <w:rPr>
          <w:lang w:val="en-US"/>
        </w:rPr>
        <w:t xml:space="preserve"> </w:t>
      </w:r>
      <w:r w:rsidR="008F58A8">
        <w:rPr>
          <w:lang w:val="en-US"/>
        </w:rPr>
        <w:t>Xbox</w:t>
      </w:r>
      <w:r w:rsidR="008F58A8" w:rsidRPr="00A82211">
        <w:rPr>
          <w:lang w:val="en-US"/>
        </w:rPr>
        <w:t xml:space="preserve"> </w:t>
      </w:r>
      <w:r w:rsidR="008F58A8">
        <w:rPr>
          <w:lang w:val="en-US"/>
        </w:rPr>
        <w:t>X</w:t>
      </w:r>
      <w:r w:rsidR="008F58A8" w:rsidRPr="00A82211">
        <w:rPr>
          <w:lang w:val="en-US"/>
        </w:rPr>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w:t>
      </w:r>
      <w:r>
        <w:lastRenderedPageBreak/>
        <w:t>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lastRenderedPageBreak/>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Η Microsoft έχει εξορθολογίσει τις διαδικασίες ανάπτυξης, κατασκευής και διανομής προϊόντων της για να διασφαλίσει την έγκαιρη παράδοση των 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w:t>
      </w:r>
      <w:r>
        <w:lastRenderedPageBreak/>
        <w:t>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66CA2" w14:textId="77777777" w:rsidR="00FC4212" w:rsidRDefault="00FC4212">
      <w:pPr>
        <w:spacing w:after="0" w:line="240" w:lineRule="auto"/>
      </w:pPr>
      <w:r>
        <w:separator/>
      </w:r>
    </w:p>
  </w:endnote>
  <w:endnote w:type="continuationSeparator" w:id="0">
    <w:p w14:paraId="70FB2564" w14:textId="77777777" w:rsidR="00FC4212" w:rsidRDefault="00FC4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B8967" w14:textId="77777777" w:rsidR="00FC4212" w:rsidRDefault="00FC4212">
      <w:pPr>
        <w:spacing w:after="0" w:line="240" w:lineRule="auto"/>
      </w:pPr>
      <w:r>
        <w:separator/>
      </w:r>
    </w:p>
  </w:footnote>
  <w:footnote w:type="continuationSeparator" w:id="0">
    <w:p w14:paraId="387D2D34" w14:textId="77777777" w:rsidR="00FC4212" w:rsidRDefault="00FC4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6B0A"/>
    <w:rsid w:val="0010749A"/>
    <w:rsid w:val="00107637"/>
    <w:rsid w:val="0011000D"/>
    <w:rsid w:val="00110B50"/>
    <w:rsid w:val="0011568A"/>
    <w:rsid w:val="0011579E"/>
    <w:rsid w:val="00115CAD"/>
    <w:rsid w:val="00116B45"/>
    <w:rsid w:val="001176FD"/>
    <w:rsid w:val="00117B0E"/>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3E"/>
    <w:rsid w:val="001509E8"/>
    <w:rsid w:val="001511BE"/>
    <w:rsid w:val="00151CD1"/>
    <w:rsid w:val="00156069"/>
    <w:rsid w:val="0015724E"/>
    <w:rsid w:val="00161293"/>
    <w:rsid w:val="00164190"/>
    <w:rsid w:val="001675BD"/>
    <w:rsid w:val="0017070F"/>
    <w:rsid w:val="00170789"/>
    <w:rsid w:val="00170A42"/>
    <w:rsid w:val="00173BD6"/>
    <w:rsid w:val="001742BF"/>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4460"/>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3663"/>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A7556"/>
    <w:rsid w:val="00DB31CD"/>
    <w:rsid w:val="00DB7390"/>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3EA7"/>
    <w:rsid w:val="00FB45CE"/>
    <w:rsid w:val="00FB476A"/>
    <w:rsid w:val="00FB5DB7"/>
    <w:rsid w:val="00FB6C67"/>
    <w:rsid w:val="00FC0329"/>
    <w:rsid w:val="00FC1865"/>
    <w:rsid w:val="00FC1E46"/>
    <w:rsid w:val="00FC2637"/>
    <w:rsid w:val="00FC3147"/>
    <w:rsid w:val="00FC379C"/>
    <w:rsid w:val="00FC4212"/>
    <w:rsid w:val="00FC4D48"/>
    <w:rsid w:val="00FC502B"/>
    <w:rsid w:val="00FC6B4C"/>
    <w:rsid w:val="00FC6EA5"/>
    <w:rsid w:val="00FD06DB"/>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6563F6"/>
    <w:rsid w:val="00696149"/>
    <w:rsid w:val="0082170B"/>
    <w:rsid w:val="008D7129"/>
    <w:rsid w:val="009F776D"/>
    <w:rsid w:val="00B9320F"/>
    <w:rsid w:val="00CC0CA3"/>
    <w:rsid w:val="00D5572E"/>
    <w:rsid w:val="00D84DA5"/>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81</TotalTime>
  <Pages>32</Pages>
  <Words>7604</Words>
  <Characters>43347</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60</cp:revision>
  <dcterms:created xsi:type="dcterms:W3CDTF">2022-11-27T10:46:00Z</dcterms:created>
  <dcterms:modified xsi:type="dcterms:W3CDTF">2023-04-11T03:31:00Z</dcterms:modified>
</cp:coreProperties>
</file>